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7FB14" w14:textId="4641FA7E" w:rsidR="00DE0F15" w:rsidRPr="004C1EF4" w:rsidRDefault="009E73DB" w:rsidP="009E73DB">
      <w:pPr>
        <w:spacing w:after="0" w:line="240" w:lineRule="auto"/>
        <w:jc w:val="center"/>
        <w:rPr>
          <w:b/>
          <w:sz w:val="26"/>
        </w:rPr>
      </w:pPr>
      <w:r w:rsidRPr="004C1EF4">
        <w:rPr>
          <w:b/>
          <w:sz w:val="26"/>
        </w:rPr>
        <w:t>PROGRAM RELAWAN TEKNOLOGI INFORMASI DAN KOMUNIKASI</w:t>
      </w:r>
    </w:p>
    <w:p w14:paraId="3327F3CD" w14:textId="4330E385" w:rsidR="009E73DB" w:rsidRPr="00984B30" w:rsidRDefault="00C114BB" w:rsidP="009E73DB">
      <w:pPr>
        <w:spacing w:after="0" w:line="240" w:lineRule="auto"/>
        <w:jc w:val="center"/>
        <w:rPr>
          <w:b/>
          <w:sz w:val="26"/>
          <w:lang w:val="id-ID"/>
        </w:rPr>
      </w:pPr>
      <w:r>
        <w:rPr>
          <w:b/>
          <w:sz w:val="26"/>
        </w:rPr>
        <w:t xml:space="preserve">ABDI MASYARAKAT </w:t>
      </w:r>
      <w:r w:rsidR="0093012E">
        <w:rPr>
          <w:b/>
          <w:sz w:val="26"/>
          <w:lang w:val="id-ID"/>
        </w:rPr>
        <w:t xml:space="preserve">IV </w:t>
      </w:r>
      <w:r w:rsidR="00984B30">
        <w:rPr>
          <w:b/>
          <w:sz w:val="26"/>
          <w:lang w:val="id-ID"/>
        </w:rPr>
        <w:t>TAHUN 2021</w:t>
      </w:r>
    </w:p>
    <w:p w14:paraId="3BF4C40A" w14:textId="2AB2DE42" w:rsidR="00D50B48" w:rsidRPr="00D50B48" w:rsidRDefault="00150CC0" w:rsidP="009E73DB">
      <w:pPr>
        <w:spacing w:after="0" w:line="240" w:lineRule="auto"/>
        <w:jc w:val="center"/>
        <w:rPr>
          <w:b/>
          <w:sz w:val="26"/>
          <w:lang w:val="id-ID"/>
        </w:rPr>
      </w:pPr>
      <w:r>
        <w:rPr>
          <w:b/>
          <w:sz w:val="26"/>
          <w:lang w:val="id-ID"/>
        </w:rPr>
        <w:t xml:space="preserve">TANGGAP BENCANA COVID-19 </w:t>
      </w:r>
      <w:r w:rsidR="007B4A24">
        <w:rPr>
          <w:b/>
          <w:sz w:val="26"/>
          <w:lang w:val="id-ID"/>
        </w:rPr>
        <w:t>LITERASI DIGITAL SEKTOR</w:t>
      </w:r>
      <w:r>
        <w:rPr>
          <w:b/>
          <w:sz w:val="26"/>
          <w:lang w:val="id-ID"/>
        </w:rPr>
        <w:t xml:space="preserve"> PENDIDIKAN</w:t>
      </w:r>
    </w:p>
    <w:p w14:paraId="2EBB61F5" w14:textId="77777777" w:rsidR="00D50B48" w:rsidRPr="004C1EF4" w:rsidRDefault="00D50B48" w:rsidP="009E73DB">
      <w:pPr>
        <w:spacing w:after="0" w:line="240" w:lineRule="auto"/>
        <w:jc w:val="center"/>
        <w:rPr>
          <w:b/>
          <w:sz w:val="26"/>
        </w:rPr>
      </w:pPr>
    </w:p>
    <w:p w14:paraId="10C2952E" w14:textId="0CBAE957" w:rsidR="009E73DB" w:rsidRDefault="009E73DB" w:rsidP="009E73DB">
      <w:pPr>
        <w:spacing w:after="0" w:line="240" w:lineRule="auto"/>
        <w:jc w:val="center"/>
      </w:pPr>
      <w:r w:rsidRPr="004C1EF4">
        <w:rPr>
          <w:b/>
          <w:sz w:val="26"/>
        </w:rPr>
        <w:t xml:space="preserve">SURVEI PERMINTAAN LAYANAN </w:t>
      </w:r>
      <w:r w:rsidR="006B7C9B">
        <w:rPr>
          <w:b/>
          <w:sz w:val="26"/>
        </w:rPr>
        <w:t>RELAWAN</w:t>
      </w:r>
      <w:r w:rsidR="00951379">
        <w:rPr>
          <w:b/>
          <w:sz w:val="26"/>
        </w:rPr>
        <w:t xml:space="preserve"> </w:t>
      </w:r>
      <w:r w:rsidRPr="004C1EF4">
        <w:rPr>
          <w:b/>
          <w:sz w:val="26"/>
        </w:rPr>
        <w:t>TIK</w:t>
      </w:r>
    </w:p>
    <w:p w14:paraId="13E1CCBF" w14:textId="77777777" w:rsidR="009E73DB" w:rsidRDefault="009E73DB" w:rsidP="009E73DB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410"/>
        <w:gridCol w:w="4955"/>
      </w:tblGrid>
      <w:tr w:rsidR="00CE379B" w14:paraId="51A11E75" w14:textId="77777777" w:rsidTr="00600BB1">
        <w:tc>
          <w:tcPr>
            <w:tcW w:w="562" w:type="dxa"/>
          </w:tcPr>
          <w:p w14:paraId="5878765B" w14:textId="77777777" w:rsidR="00CE379B" w:rsidRPr="00DC22E1" w:rsidRDefault="00CE379B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DC22E1">
              <w:rPr>
                <w:b/>
              </w:rPr>
              <w:t>A</w:t>
            </w:r>
          </w:p>
        </w:tc>
        <w:tc>
          <w:tcPr>
            <w:tcW w:w="7365" w:type="dxa"/>
            <w:gridSpan w:val="2"/>
          </w:tcPr>
          <w:p w14:paraId="20615907" w14:textId="2AA615C9" w:rsidR="00CE379B" w:rsidRPr="00614C00" w:rsidRDefault="00CE379B" w:rsidP="00951379">
            <w:pPr>
              <w:spacing w:beforeLines="60" w:before="144" w:afterLines="60" w:after="144"/>
              <w:jc w:val="both"/>
              <w:rPr>
                <w:b/>
                <w:lang w:val="id-ID"/>
              </w:rPr>
            </w:pPr>
            <w:r w:rsidRPr="00CE379B">
              <w:rPr>
                <w:b/>
              </w:rPr>
              <w:t xml:space="preserve">PROFIL </w:t>
            </w:r>
            <w:r w:rsidR="00614C00">
              <w:rPr>
                <w:b/>
                <w:lang w:val="id-ID"/>
              </w:rPr>
              <w:t>MITRA</w:t>
            </w:r>
          </w:p>
        </w:tc>
      </w:tr>
      <w:tr w:rsidR="009E73DB" w14:paraId="72957B45" w14:textId="77777777" w:rsidTr="009E73DB">
        <w:tc>
          <w:tcPr>
            <w:tcW w:w="562" w:type="dxa"/>
          </w:tcPr>
          <w:p w14:paraId="2D1A6232" w14:textId="77777777" w:rsidR="009E73DB" w:rsidRDefault="00DC22E1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6835DD05" w14:textId="60F282AE" w:rsidR="009E73DB" w:rsidRPr="00D82055" w:rsidRDefault="009E73DB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t xml:space="preserve">Nama </w:t>
            </w:r>
            <w:r w:rsidR="00D82055">
              <w:rPr>
                <w:lang w:val="id-ID"/>
              </w:rPr>
              <w:t>Mitra</w:t>
            </w:r>
          </w:p>
        </w:tc>
        <w:tc>
          <w:tcPr>
            <w:tcW w:w="4955" w:type="dxa"/>
          </w:tcPr>
          <w:p w14:paraId="756D063E" w14:textId="77777777" w:rsidR="009E73DB" w:rsidRDefault="009E73DB" w:rsidP="00951379">
            <w:pPr>
              <w:spacing w:beforeLines="60" w:before="144" w:afterLines="60" w:after="144"/>
              <w:jc w:val="both"/>
            </w:pPr>
          </w:p>
        </w:tc>
      </w:tr>
      <w:tr w:rsidR="0093526D" w14:paraId="0720E910" w14:textId="77777777" w:rsidTr="009E73DB">
        <w:tc>
          <w:tcPr>
            <w:tcW w:w="562" w:type="dxa"/>
            <w:vMerge w:val="restart"/>
          </w:tcPr>
          <w:p w14:paraId="6BA704EB" w14:textId="77777777" w:rsidR="0093526D" w:rsidRDefault="00DC22E1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  <w:vMerge w:val="restart"/>
          </w:tcPr>
          <w:p w14:paraId="01749925" w14:textId="2B9A4B1B" w:rsidR="0093526D" w:rsidRPr="001E2F20" w:rsidRDefault="001E2F20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>Kategori</w:t>
            </w:r>
          </w:p>
        </w:tc>
        <w:tc>
          <w:tcPr>
            <w:tcW w:w="4955" w:type="dxa"/>
          </w:tcPr>
          <w:p w14:paraId="7123D7F6" w14:textId="77777777" w:rsidR="0093526D" w:rsidRDefault="0093526D" w:rsidP="00951379">
            <w:pPr>
              <w:spacing w:beforeLines="60" w:before="144" w:afterLines="60" w:after="144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414A717" wp14:editId="175AF10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70485</wp:posOffset>
                      </wp:positionV>
                      <wp:extent cx="180000" cy="180000"/>
                      <wp:effectExtent l="0" t="0" r="10795" b="1079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61051A" id="Rectangle 1" o:spid="_x0000_s1026" style="position:absolute;margin-left:.1pt;margin-top:5.55pt;width:14.15pt;height:1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" fillcolor="white [3212]" strokecolor="black [3213]" strokeweight="1pt"/>
                  </w:pict>
                </mc:Fallback>
              </mc:AlternateContent>
            </w:r>
            <w:r>
              <w:t xml:space="preserve">         Badan Publik</w:t>
            </w:r>
          </w:p>
        </w:tc>
      </w:tr>
      <w:tr w:rsidR="0093526D" w14:paraId="615C15CF" w14:textId="77777777" w:rsidTr="009E73DB">
        <w:tc>
          <w:tcPr>
            <w:tcW w:w="562" w:type="dxa"/>
            <w:vMerge/>
          </w:tcPr>
          <w:p w14:paraId="1499D106" w14:textId="77777777" w:rsidR="0093526D" w:rsidRDefault="0093526D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6BF48E39" w14:textId="77777777" w:rsidR="0093526D" w:rsidRDefault="0093526D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2000FFA5" w14:textId="77777777" w:rsidR="0093526D" w:rsidRDefault="0093526D" w:rsidP="00951379">
            <w:pPr>
              <w:spacing w:beforeLines="60" w:before="144" w:afterLines="60" w:after="144"/>
              <w:jc w:val="both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6DE5572" wp14:editId="1B0BC68F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76835</wp:posOffset>
                      </wp:positionV>
                      <wp:extent cx="179705" cy="179705"/>
                      <wp:effectExtent l="0" t="0" r="10795" b="1079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D1286B" id="Rectangle 2" o:spid="_x0000_s1026" style="position:absolute;margin-left:.15pt;margin-top:6.05pt;width:14.15pt;height:14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" fillcolor="black [3213]" strokecolor="black [3213]" strokeweight="1pt"/>
                  </w:pict>
                </mc:Fallback>
              </mc:AlternateContent>
            </w:r>
            <w:r>
              <w:t xml:space="preserve">         Lembaga Pendidikan</w:t>
            </w:r>
          </w:p>
        </w:tc>
      </w:tr>
      <w:tr w:rsidR="0093526D" w14:paraId="4F35559F" w14:textId="77777777" w:rsidTr="009E73DB">
        <w:tc>
          <w:tcPr>
            <w:tcW w:w="562" w:type="dxa"/>
            <w:vMerge/>
          </w:tcPr>
          <w:p w14:paraId="24BDA13C" w14:textId="77777777" w:rsidR="0093526D" w:rsidRDefault="0093526D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9DF3804" w14:textId="77777777" w:rsidR="0093526D" w:rsidRDefault="0093526D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2374B44B" w14:textId="77777777" w:rsidR="0093526D" w:rsidRDefault="0093526D" w:rsidP="00951379">
            <w:pPr>
              <w:spacing w:beforeLines="60" w:before="144" w:afterLines="60" w:after="144"/>
              <w:jc w:val="both"/>
              <w:rPr>
                <w:noProof/>
              </w:rPr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3D76EF3" wp14:editId="5AC84042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71120</wp:posOffset>
                      </wp:positionV>
                      <wp:extent cx="179705" cy="179705"/>
                      <wp:effectExtent l="0" t="0" r="10795" b="1079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5F4E86" id="Rectangle 3" o:spid="_x0000_s1026" style="position:absolute;margin-left:-.6pt;margin-top:5.6pt;width:14.15pt;height:14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" fillcolor="white [3212]" strokecolor="black [3213]" strokeweight="1pt"/>
                  </w:pict>
                </mc:Fallback>
              </mc:AlternateContent>
            </w:r>
            <w:r>
              <w:t xml:space="preserve">         Badan Usaha / UMKM</w:t>
            </w:r>
          </w:p>
        </w:tc>
      </w:tr>
      <w:tr w:rsidR="0093526D" w14:paraId="5B1F0129" w14:textId="77777777" w:rsidTr="009E73DB">
        <w:tc>
          <w:tcPr>
            <w:tcW w:w="562" w:type="dxa"/>
            <w:vMerge/>
          </w:tcPr>
          <w:p w14:paraId="4C228D54" w14:textId="77777777" w:rsidR="0093526D" w:rsidRDefault="0093526D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64949DD0" w14:textId="77777777" w:rsidR="0093526D" w:rsidRDefault="0093526D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4772DA6" w14:textId="77777777" w:rsidR="0093526D" w:rsidRDefault="0093526D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F5617F7" wp14:editId="34E23F77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68580</wp:posOffset>
                      </wp:positionV>
                      <wp:extent cx="179705" cy="179705"/>
                      <wp:effectExtent l="0" t="0" r="10795" b="1079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60D3C5" id="Rectangle 4" o:spid="_x0000_s1026" style="position:absolute;margin-left:-.55pt;margin-top:5.4pt;width:14.15pt;height:14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Komunitas</w:t>
            </w:r>
          </w:p>
        </w:tc>
      </w:tr>
      <w:tr w:rsidR="004C1EF4" w14:paraId="3DBCEA59" w14:textId="77777777" w:rsidTr="009E73DB">
        <w:tc>
          <w:tcPr>
            <w:tcW w:w="562" w:type="dxa"/>
          </w:tcPr>
          <w:p w14:paraId="4F7C6327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71F4A02A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Alamat</w:t>
            </w:r>
          </w:p>
        </w:tc>
        <w:tc>
          <w:tcPr>
            <w:tcW w:w="4955" w:type="dxa"/>
          </w:tcPr>
          <w:p w14:paraId="50B152A8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40829737" w14:textId="77777777" w:rsidTr="009E73DB">
        <w:tc>
          <w:tcPr>
            <w:tcW w:w="562" w:type="dxa"/>
          </w:tcPr>
          <w:p w14:paraId="137720B7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5C2ED1CA" w14:textId="15DC2CE3" w:rsidR="004C1EF4" w:rsidRPr="00FB25EE" w:rsidRDefault="004C1EF4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t>Kecamatan</w:t>
            </w:r>
            <w:r w:rsidR="00FB25EE">
              <w:rPr>
                <w:lang w:val="id-ID"/>
              </w:rPr>
              <w:t>, Kab/Kota</w:t>
            </w:r>
          </w:p>
        </w:tc>
        <w:tc>
          <w:tcPr>
            <w:tcW w:w="4955" w:type="dxa"/>
          </w:tcPr>
          <w:p w14:paraId="0B330CE6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FB25EE" w14:paraId="4E05585B" w14:textId="77777777" w:rsidTr="009E73DB">
        <w:tc>
          <w:tcPr>
            <w:tcW w:w="562" w:type="dxa"/>
          </w:tcPr>
          <w:p w14:paraId="39EF9259" w14:textId="2744B465" w:rsidR="00FB25EE" w:rsidRPr="00FB25EE" w:rsidRDefault="00FB25EE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5</w:t>
            </w:r>
          </w:p>
        </w:tc>
        <w:tc>
          <w:tcPr>
            <w:tcW w:w="2410" w:type="dxa"/>
          </w:tcPr>
          <w:p w14:paraId="36CE32AE" w14:textId="6C8E399A" w:rsidR="00FB25EE" w:rsidRPr="00FB25EE" w:rsidRDefault="00FB25EE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>Provinsi</w:t>
            </w:r>
          </w:p>
        </w:tc>
        <w:tc>
          <w:tcPr>
            <w:tcW w:w="4955" w:type="dxa"/>
          </w:tcPr>
          <w:p w14:paraId="1F7B0897" w14:textId="77777777" w:rsidR="00FB25EE" w:rsidRDefault="00FB25EE" w:rsidP="00951379">
            <w:pPr>
              <w:spacing w:beforeLines="60" w:before="144" w:afterLines="60" w:after="144"/>
              <w:jc w:val="both"/>
            </w:pPr>
          </w:p>
        </w:tc>
      </w:tr>
      <w:tr w:rsidR="005C33B7" w14:paraId="0BF15BCE" w14:textId="77777777" w:rsidTr="009E73DB">
        <w:tc>
          <w:tcPr>
            <w:tcW w:w="562" w:type="dxa"/>
          </w:tcPr>
          <w:p w14:paraId="6CEFF3A4" w14:textId="7286B5BC" w:rsidR="005C33B7" w:rsidRPr="005C33B7" w:rsidRDefault="00FB25EE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6</w:t>
            </w:r>
          </w:p>
        </w:tc>
        <w:tc>
          <w:tcPr>
            <w:tcW w:w="2410" w:type="dxa"/>
          </w:tcPr>
          <w:p w14:paraId="4C62D28A" w14:textId="291910AF" w:rsidR="005C33B7" w:rsidRPr="005C33B7" w:rsidRDefault="005C33B7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 xml:space="preserve">Titik koordinat </w:t>
            </w:r>
            <w:r w:rsidR="00057BA1">
              <w:rPr>
                <w:lang w:val="id-ID"/>
              </w:rPr>
              <w:t>GMap</w:t>
            </w:r>
          </w:p>
        </w:tc>
        <w:tc>
          <w:tcPr>
            <w:tcW w:w="4955" w:type="dxa"/>
          </w:tcPr>
          <w:p w14:paraId="0633CAA2" w14:textId="77777777" w:rsidR="005C33B7" w:rsidRDefault="005C33B7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62A097B1" w14:textId="77777777" w:rsidTr="009E73DB">
        <w:tc>
          <w:tcPr>
            <w:tcW w:w="562" w:type="dxa"/>
          </w:tcPr>
          <w:p w14:paraId="455BB518" w14:textId="7EBA67FD" w:rsidR="004C1EF4" w:rsidRPr="005C33B7" w:rsidRDefault="00FB25EE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7</w:t>
            </w:r>
          </w:p>
        </w:tc>
        <w:tc>
          <w:tcPr>
            <w:tcW w:w="2410" w:type="dxa"/>
          </w:tcPr>
          <w:p w14:paraId="6A3F2997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Situs Web</w:t>
            </w:r>
          </w:p>
        </w:tc>
        <w:tc>
          <w:tcPr>
            <w:tcW w:w="4955" w:type="dxa"/>
          </w:tcPr>
          <w:p w14:paraId="142B77D3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62B45DF1" w14:textId="77777777" w:rsidTr="009E73DB">
        <w:tc>
          <w:tcPr>
            <w:tcW w:w="562" w:type="dxa"/>
          </w:tcPr>
          <w:p w14:paraId="45E84A6D" w14:textId="7F5691DF" w:rsidR="004C1EF4" w:rsidRPr="005C33B7" w:rsidRDefault="00FB25EE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8</w:t>
            </w:r>
          </w:p>
        </w:tc>
        <w:tc>
          <w:tcPr>
            <w:tcW w:w="2410" w:type="dxa"/>
          </w:tcPr>
          <w:p w14:paraId="7B7C0B5D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Profil</w:t>
            </w:r>
            <w:r w:rsidR="00E5096A">
              <w:t xml:space="preserve"> Ringkas</w:t>
            </w:r>
          </w:p>
        </w:tc>
        <w:tc>
          <w:tcPr>
            <w:tcW w:w="4955" w:type="dxa"/>
          </w:tcPr>
          <w:p w14:paraId="31666CBE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4166923C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1704E024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2B684665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5A6152DA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CE379B" w14:paraId="422F2720" w14:textId="77777777" w:rsidTr="002D4CA9">
        <w:tc>
          <w:tcPr>
            <w:tcW w:w="562" w:type="dxa"/>
          </w:tcPr>
          <w:p w14:paraId="3C84E435" w14:textId="77777777" w:rsidR="00CE379B" w:rsidRPr="00DC22E1" w:rsidRDefault="00CE379B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DC22E1">
              <w:rPr>
                <w:b/>
              </w:rPr>
              <w:t>B</w:t>
            </w:r>
          </w:p>
        </w:tc>
        <w:tc>
          <w:tcPr>
            <w:tcW w:w="7365" w:type="dxa"/>
            <w:gridSpan w:val="2"/>
          </w:tcPr>
          <w:p w14:paraId="5133902E" w14:textId="511087AB" w:rsidR="00CE379B" w:rsidRPr="00AC1DC5" w:rsidRDefault="00CE379B" w:rsidP="00951379">
            <w:pPr>
              <w:spacing w:beforeLines="60" w:before="144" w:afterLines="60" w:after="144"/>
              <w:jc w:val="both"/>
              <w:rPr>
                <w:b/>
                <w:lang w:val="id-ID"/>
              </w:rPr>
            </w:pPr>
            <w:r w:rsidRPr="00CE379B">
              <w:rPr>
                <w:b/>
              </w:rPr>
              <w:t>KOORDINATOR RELAWAN</w:t>
            </w:r>
            <w:r w:rsidR="00AC1DC5">
              <w:rPr>
                <w:b/>
                <w:lang w:val="id-ID"/>
              </w:rPr>
              <w:t xml:space="preserve"> DARI MITRA</w:t>
            </w:r>
          </w:p>
        </w:tc>
      </w:tr>
      <w:tr w:rsidR="004C1EF4" w14:paraId="65CDDBD7" w14:textId="77777777" w:rsidTr="009E73DB">
        <w:tc>
          <w:tcPr>
            <w:tcW w:w="562" w:type="dxa"/>
          </w:tcPr>
          <w:p w14:paraId="25FCDE7A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70EFBEB7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Nama Lengkap</w:t>
            </w:r>
          </w:p>
        </w:tc>
        <w:tc>
          <w:tcPr>
            <w:tcW w:w="4955" w:type="dxa"/>
          </w:tcPr>
          <w:p w14:paraId="38746EDD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1AF550CA" w14:textId="77777777" w:rsidTr="009E73DB">
        <w:tc>
          <w:tcPr>
            <w:tcW w:w="562" w:type="dxa"/>
          </w:tcPr>
          <w:p w14:paraId="2577B2DB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7C1536AC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Jabatan</w:t>
            </w:r>
          </w:p>
        </w:tc>
        <w:tc>
          <w:tcPr>
            <w:tcW w:w="4955" w:type="dxa"/>
          </w:tcPr>
          <w:p w14:paraId="54DF70C0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260D7FE2" w14:textId="77777777" w:rsidTr="009E73DB">
        <w:tc>
          <w:tcPr>
            <w:tcW w:w="562" w:type="dxa"/>
          </w:tcPr>
          <w:p w14:paraId="50292375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554223AF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Telp / HP</w:t>
            </w:r>
          </w:p>
        </w:tc>
        <w:tc>
          <w:tcPr>
            <w:tcW w:w="4955" w:type="dxa"/>
          </w:tcPr>
          <w:p w14:paraId="655FC4CB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57C97719" w14:textId="77777777" w:rsidTr="009E73DB">
        <w:tc>
          <w:tcPr>
            <w:tcW w:w="562" w:type="dxa"/>
          </w:tcPr>
          <w:p w14:paraId="6EEFB64C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7D318076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Email</w:t>
            </w:r>
          </w:p>
        </w:tc>
        <w:tc>
          <w:tcPr>
            <w:tcW w:w="4955" w:type="dxa"/>
          </w:tcPr>
          <w:p w14:paraId="6F1A1CA2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DC22E1" w14:paraId="0BE8BFB8" w14:textId="77777777" w:rsidTr="00153A6B">
        <w:tc>
          <w:tcPr>
            <w:tcW w:w="562" w:type="dxa"/>
          </w:tcPr>
          <w:p w14:paraId="66EAEAD9" w14:textId="77777777" w:rsidR="00DC22E1" w:rsidRPr="00DC22E1" w:rsidRDefault="00DC22E1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DC22E1">
              <w:rPr>
                <w:b/>
              </w:rPr>
              <w:lastRenderedPageBreak/>
              <w:t>C</w:t>
            </w:r>
          </w:p>
        </w:tc>
        <w:tc>
          <w:tcPr>
            <w:tcW w:w="7365" w:type="dxa"/>
            <w:gridSpan w:val="2"/>
          </w:tcPr>
          <w:p w14:paraId="5D406ED5" w14:textId="77777777" w:rsidR="00DC22E1" w:rsidRPr="00DC22E1" w:rsidRDefault="00DC22E1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DC22E1">
              <w:rPr>
                <w:b/>
              </w:rPr>
              <w:t>PIMPINAN</w:t>
            </w:r>
            <w:r>
              <w:rPr>
                <w:b/>
              </w:rPr>
              <w:t xml:space="preserve"> </w:t>
            </w:r>
            <w:r w:rsidR="000A5EA8">
              <w:rPr>
                <w:b/>
              </w:rPr>
              <w:t>ORGANISASI</w:t>
            </w:r>
          </w:p>
        </w:tc>
      </w:tr>
      <w:tr w:rsidR="004C1EF4" w14:paraId="4D5E096D" w14:textId="77777777" w:rsidTr="009E73DB">
        <w:tc>
          <w:tcPr>
            <w:tcW w:w="562" w:type="dxa"/>
          </w:tcPr>
          <w:p w14:paraId="7B0F9D41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2110B549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Nama Lengkap</w:t>
            </w:r>
          </w:p>
        </w:tc>
        <w:tc>
          <w:tcPr>
            <w:tcW w:w="4955" w:type="dxa"/>
          </w:tcPr>
          <w:p w14:paraId="19076FF0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2603E16C" w14:textId="77777777" w:rsidTr="009E73DB">
        <w:tc>
          <w:tcPr>
            <w:tcW w:w="562" w:type="dxa"/>
          </w:tcPr>
          <w:p w14:paraId="2B9C8021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2DEC2A30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Jabatan</w:t>
            </w:r>
          </w:p>
        </w:tc>
        <w:tc>
          <w:tcPr>
            <w:tcW w:w="4955" w:type="dxa"/>
          </w:tcPr>
          <w:p w14:paraId="581B2FC1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1B476A57" w14:textId="77777777" w:rsidTr="009E73DB">
        <w:tc>
          <w:tcPr>
            <w:tcW w:w="562" w:type="dxa"/>
          </w:tcPr>
          <w:p w14:paraId="7DEBABB2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5526C619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Telp / HP</w:t>
            </w:r>
          </w:p>
        </w:tc>
        <w:tc>
          <w:tcPr>
            <w:tcW w:w="4955" w:type="dxa"/>
          </w:tcPr>
          <w:p w14:paraId="4B8A7F6E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60260AD8" w14:textId="77777777" w:rsidTr="009E73DB">
        <w:tc>
          <w:tcPr>
            <w:tcW w:w="562" w:type="dxa"/>
          </w:tcPr>
          <w:p w14:paraId="1DC75B1B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03FEE9F0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Email</w:t>
            </w:r>
          </w:p>
        </w:tc>
        <w:tc>
          <w:tcPr>
            <w:tcW w:w="4955" w:type="dxa"/>
          </w:tcPr>
          <w:p w14:paraId="65614878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7A4C3D" w14:paraId="49C2FB10" w14:textId="77777777" w:rsidTr="002272B1">
        <w:tc>
          <w:tcPr>
            <w:tcW w:w="562" w:type="dxa"/>
          </w:tcPr>
          <w:p w14:paraId="2E7AE5D9" w14:textId="77777777" w:rsidR="007A4C3D" w:rsidRPr="007A4C3D" w:rsidRDefault="007A4C3D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7A4C3D">
              <w:rPr>
                <w:b/>
              </w:rPr>
              <w:t>D</w:t>
            </w:r>
          </w:p>
        </w:tc>
        <w:tc>
          <w:tcPr>
            <w:tcW w:w="7365" w:type="dxa"/>
            <w:gridSpan w:val="2"/>
          </w:tcPr>
          <w:p w14:paraId="3BD08675" w14:textId="77777777" w:rsidR="007A4C3D" w:rsidRPr="007A4C3D" w:rsidRDefault="007A4C3D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7A4C3D">
              <w:rPr>
                <w:b/>
              </w:rPr>
              <w:t xml:space="preserve">FASILITAS </w:t>
            </w:r>
            <w:r w:rsidR="00FD3F96">
              <w:rPr>
                <w:b/>
              </w:rPr>
              <w:t>YANG TERSEDIA</w:t>
            </w:r>
            <w:r w:rsidR="00CC2A18">
              <w:rPr>
                <w:b/>
              </w:rPr>
              <w:t xml:space="preserve"> UNTUK </w:t>
            </w:r>
            <w:r w:rsidR="00DD580A">
              <w:rPr>
                <w:b/>
              </w:rPr>
              <w:t>AKTIVITAS RELAWAN</w:t>
            </w:r>
          </w:p>
        </w:tc>
      </w:tr>
      <w:tr w:rsidR="00DC22E1" w14:paraId="70B921BF" w14:textId="77777777" w:rsidTr="009E73DB">
        <w:tc>
          <w:tcPr>
            <w:tcW w:w="562" w:type="dxa"/>
          </w:tcPr>
          <w:p w14:paraId="5826765E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5697E105" w14:textId="77777777" w:rsidR="00DC22E1" w:rsidRDefault="00DC22E1" w:rsidP="00951379">
            <w:pPr>
              <w:spacing w:beforeLines="60" w:before="144" w:afterLines="60" w:after="144"/>
              <w:jc w:val="both"/>
            </w:pPr>
            <w:r>
              <w:t>Jumlah PC</w:t>
            </w:r>
          </w:p>
        </w:tc>
        <w:tc>
          <w:tcPr>
            <w:tcW w:w="4955" w:type="dxa"/>
          </w:tcPr>
          <w:p w14:paraId="1BA053BC" w14:textId="77777777" w:rsidR="00DC22E1" w:rsidRDefault="00E677B9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DC22E1" w14:paraId="1398311E" w14:textId="77777777" w:rsidTr="009E73DB">
        <w:tc>
          <w:tcPr>
            <w:tcW w:w="562" w:type="dxa"/>
          </w:tcPr>
          <w:p w14:paraId="09507D0C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6FD9F51F" w14:textId="77777777" w:rsidR="00DC22E1" w:rsidRDefault="00DC22E1" w:rsidP="00951379">
            <w:pPr>
              <w:spacing w:beforeLines="60" w:before="144" w:afterLines="60" w:after="144"/>
              <w:jc w:val="both"/>
            </w:pPr>
            <w:r>
              <w:t>Jumlah PC</w:t>
            </w:r>
            <w:r w:rsidR="00832212">
              <w:t xml:space="preserve"> </w:t>
            </w:r>
            <w:r>
              <w:t>online</w:t>
            </w:r>
          </w:p>
        </w:tc>
        <w:tc>
          <w:tcPr>
            <w:tcW w:w="4955" w:type="dxa"/>
          </w:tcPr>
          <w:p w14:paraId="179D9635" w14:textId="77777777" w:rsidR="00DC22E1" w:rsidRDefault="00E677B9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DC22E1" w14:paraId="0B036D37" w14:textId="77777777" w:rsidTr="009E73DB">
        <w:tc>
          <w:tcPr>
            <w:tcW w:w="562" w:type="dxa"/>
          </w:tcPr>
          <w:p w14:paraId="50A118C6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4F404BB4" w14:textId="77777777" w:rsidR="00DC22E1" w:rsidRDefault="00DC22E1" w:rsidP="00951379">
            <w:pPr>
              <w:spacing w:beforeLines="60" w:before="144" w:afterLines="60" w:after="144"/>
              <w:jc w:val="both"/>
            </w:pPr>
            <w:r>
              <w:t>Kecepa</w:t>
            </w:r>
            <w:r w:rsidR="000D3A32">
              <w:t>t</w:t>
            </w:r>
            <w:r>
              <w:t>an Internet</w:t>
            </w:r>
          </w:p>
        </w:tc>
        <w:tc>
          <w:tcPr>
            <w:tcW w:w="4955" w:type="dxa"/>
          </w:tcPr>
          <w:p w14:paraId="70A5282E" w14:textId="77777777" w:rsidR="00DC22E1" w:rsidRDefault="00E677B9" w:rsidP="00951379">
            <w:pPr>
              <w:spacing w:beforeLines="60" w:before="144" w:afterLines="60" w:after="144"/>
              <w:jc w:val="both"/>
            </w:pPr>
            <w:r>
              <w:t xml:space="preserve">          Mbps</w:t>
            </w:r>
          </w:p>
        </w:tc>
      </w:tr>
      <w:tr w:rsidR="00DC22E1" w14:paraId="1F020D6B" w14:textId="77777777" w:rsidTr="009E73DB">
        <w:tc>
          <w:tcPr>
            <w:tcW w:w="562" w:type="dxa"/>
          </w:tcPr>
          <w:p w14:paraId="1D819E3D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10A05A09" w14:textId="77777777" w:rsidR="00DC22E1" w:rsidRDefault="00DC22E1" w:rsidP="00951379">
            <w:pPr>
              <w:spacing w:beforeLines="60" w:before="144" w:afterLines="60" w:after="144"/>
              <w:jc w:val="both"/>
            </w:pPr>
            <w:r>
              <w:t xml:space="preserve">Spesifikasi </w:t>
            </w:r>
            <w:r w:rsidR="00D1444F">
              <w:t>CPU</w:t>
            </w:r>
          </w:p>
        </w:tc>
        <w:tc>
          <w:tcPr>
            <w:tcW w:w="4955" w:type="dxa"/>
          </w:tcPr>
          <w:p w14:paraId="72AAD6DF" w14:textId="77777777" w:rsidR="00DC22E1" w:rsidRDefault="00DC22E1" w:rsidP="00951379">
            <w:pPr>
              <w:spacing w:beforeLines="60" w:before="144" w:afterLines="60" w:after="144"/>
              <w:jc w:val="both"/>
            </w:pPr>
          </w:p>
        </w:tc>
      </w:tr>
      <w:tr w:rsidR="00DC22E1" w14:paraId="1EF4F7B5" w14:textId="77777777" w:rsidTr="009E73DB">
        <w:tc>
          <w:tcPr>
            <w:tcW w:w="562" w:type="dxa"/>
          </w:tcPr>
          <w:p w14:paraId="2CC984A2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5</w:t>
            </w:r>
          </w:p>
        </w:tc>
        <w:tc>
          <w:tcPr>
            <w:tcW w:w="2410" w:type="dxa"/>
          </w:tcPr>
          <w:p w14:paraId="49F20E9F" w14:textId="77777777" w:rsidR="00DC22E1" w:rsidRDefault="00570742" w:rsidP="00951379">
            <w:pPr>
              <w:spacing w:beforeLines="60" w:before="144" w:afterLines="60" w:after="144"/>
              <w:jc w:val="both"/>
            </w:pPr>
            <w:r>
              <w:t>Software tersedia</w:t>
            </w:r>
          </w:p>
        </w:tc>
        <w:tc>
          <w:tcPr>
            <w:tcW w:w="4955" w:type="dxa"/>
          </w:tcPr>
          <w:p w14:paraId="6627C672" w14:textId="77777777" w:rsidR="00DC22E1" w:rsidRDefault="00DC22E1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6FAB1104" w14:textId="77777777" w:rsidTr="009E73DB">
        <w:tc>
          <w:tcPr>
            <w:tcW w:w="562" w:type="dxa"/>
          </w:tcPr>
          <w:p w14:paraId="36CF8AA2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53064550" w14:textId="77777777" w:rsidR="00570742" w:rsidRDefault="008064C1" w:rsidP="00951379">
            <w:pPr>
              <w:spacing w:beforeLines="60" w:before="144" w:afterLines="60" w:after="144"/>
              <w:jc w:val="both"/>
            </w:pPr>
            <w:r>
              <w:t>Sistem Operasi</w:t>
            </w:r>
          </w:p>
        </w:tc>
        <w:tc>
          <w:tcPr>
            <w:tcW w:w="4955" w:type="dxa"/>
          </w:tcPr>
          <w:p w14:paraId="329DED73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51B10AD4" w14:textId="77777777" w:rsidTr="009E73DB">
        <w:tc>
          <w:tcPr>
            <w:tcW w:w="562" w:type="dxa"/>
          </w:tcPr>
          <w:p w14:paraId="10B8C828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1BE36A32" w14:textId="2A2D3D29" w:rsidR="00570742" w:rsidRPr="00D93233" w:rsidRDefault="00D93233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>Offcie Suite</w:t>
            </w:r>
          </w:p>
        </w:tc>
        <w:tc>
          <w:tcPr>
            <w:tcW w:w="4955" w:type="dxa"/>
          </w:tcPr>
          <w:p w14:paraId="7E6DB476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5600E401" w14:textId="77777777" w:rsidTr="009E73DB">
        <w:tc>
          <w:tcPr>
            <w:tcW w:w="562" w:type="dxa"/>
          </w:tcPr>
          <w:p w14:paraId="0FF93984" w14:textId="77777777" w:rsidR="00570742" w:rsidRDefault="003F5390" w:rsidP="00951379">
            <w:pPr>
              <w:spacing w:beforeLines="60" w:before="144" w:afterLines="60" w:after="144"/>
              <w:jc w:val="center"/>
            </w:pPr>
            <w:r>
              <w:t>6</w:t>
            </w:r>
          </w:p>
        </w:tc>
        <w:tc>
          <w:tcPr>
            <w:tcW w:w="2410" w:type="dxa"/>
          </w:tcPr>
          <w:p w14:paraId="67202FE7" w14:textId="77777777" w:rsidR="00570742" w:rsidRDefault="00570742" w:rsidP="00951379">
            <w:pPr>
              <w:spacing w:beforeLines="60" w:before="144" w:afterLines="60" w:after="144"/>
              <w:jc w:val="both"/>
            </w:pPr>
            <w:r>
              <w:t>Peralatan tersedia</w:t>
            </w:r>
          </w:p>
        </w:tc>
        <w:tc>
          <w:tcPr>
            <w:tcW w:w="4955" w:type="dxa"/>
          </w:tcPr>
          <w:p w14:paraId="58DA9E89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58E5E1E8" w14:textId="77777777" w:rsidTr="009E73DB">
        <w:tc>
          <w:tcPr>
            <w:tcW w:w="562" w:type="dxa"/>
          </w:tcPr>
          <w:p w14:paraId="7B37EC53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2B7236EC" w14:textId="77777777" w:rsidR="00570742" w:rsidRDefault="00312B71" w:rsidP="00951379">
            <w:pPr>
              <w:spacing w:beforeLines="60" w:before="144" w:afterLines="60" w:after="144"/>
              <w:jc w:val="both"/>
            </w:pPr>
            <w:r>
              <w:t>Proyektor</w:t>
            </w:r>
          </w:p>
        </w:tc>
        <w:tc>
          <w:tcPr>
            <w:tcW w:w="4955" w:type="dxa"/>
          </w:tcPr>
          <w:p w14:paraId="57B1BE7F" w14:textId="77777777" w:rsidR="00570742" w:rsidRDefault="00312B71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570742" w14:paraId="07B822FD" w14:textId="77777777" w:rsidTr="009E73DB">
        <w:tc>
          <w:tcPr>
            <w:tcW w:w="562" w:type="dxa"/>
          </w:tcPr>
          <w:p w14:paraId="06185DF9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6FD9C104" w14:textId="77777777" w:rsidR="00570742" w:rsidRDefault="00AB27C2" w:rsidP="00951379">
            <w:pPr>
              <w:spacing w:beforeLines="60" w:before="144" w:afterLines="60" w:after="144"/>
              <w:jc w:val="both"/>
            </w:pPr>
            <w:r>
              <w:t>Printer</w:t>
            </w:r>
          </w:p>
        </w:tc>
        <w:tc>
          <w:tcPr>
            <w:tcW w:w="4955" w:type="dxa"/>
          </w:tcPr>
          <w:p w14:paraId="0FCEB310" w14:textId="77777777" w:rsidR="00570742" w:rsidRDefault="00AB27C2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7A4C3D" w14:paraId="61B8F458" w14:textId="77777777" w:rsidTr="002A13F6">
        <w:tc>
          <w:tcPr>
            <w:tcW w:w="562" w:type="dxa"/>
          </w:tcPr>
          <w:p w14:paraId="3E2303E6" w14:textId="77777777" w:rsidR="007A4C3D" w:rsidRPr="007A4C3D" w:rsidRDefault="007A4C3D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7A4C3D">
              <w:rPr>
                <w:b/>
              </w:rPr>
              <w:t>E</w:t>
            </w:r>
          </w:p>
        </w:tc>
        <w:tc>
          <w:tcPr>
            <w:tcW w:w="7365" w:type="dxa"/>
            <w:gridSpan w:val="2"/>
          </w:tcPr>
          <w:p w14:paraId="60596D0A" w14:textId="77777777" w:rsidR="007A4C3D" w:rsidRPr="007A4C3D" w:rsidRDefault="007A4C3D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7A4C3D">
              <w:rPr>
                <w:b/>
              </w:rPr>
              <w:t>AKOMODASI RELAWAN</w:t>
            </w:r>
            <w:r w:rsidR="00A2588F">
              <w:rPr>
                <w:b/>
              </w:rPr>
              <w:t xml:space="preserve"> SELAMA PELAYANAN</w:t>
            </w:r>
          </w:p>
        </w:tc>
      </w:tr>
      <w:tr w:rsidR="00570742" w14:paraId="5B35FAB5" w14:textId="77777777" w:rsidTr="009E73DB">
        <w:tc>
          <w:tcPr>
            <w:tcW w:w="562" w:type="dxa"/>
          </w:tcPr>
          <w:p w14:paraId="0F82BA66" w14:textId="77777777" w:rsidR="00570742" w:rsidRDefault="007A4C3D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25359A25" w14:textId="77777777" w:rsidR="00570742" w:rsidRDefault="007A4C3D" w:rsidP="00951379">
            <w:pPr>
              <w:spacing w:beforeLines="60" w:before="144" w:afterLines="60" w:after="144"/>
              <w:jc w:val="both"/>
            </w:pPr>
            <w:r>
              <w:t>Rekomendasi Tempat</w:t>
            </w:r>
          </w:p>
        </w:tc>
        <w:tc>
          <w:tcPr>
            <w:tcW w:w="4955" w:type="dxa"/>
          </w:tcPr>
          <w:p w14:paraId="14675509" w14:textId="3DFCD053" w:rsidR="00570742" w:rsidRPr="000E2294" w:rsidRDefault="000E2294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>-</w:t>
            </w:r>
          </w:p>
        </w:tc>
      </w:tr>
      <w:tr w:rsidR="007A4C3D" w14:paraId="4414CB78" w14:textId="77777777" w:rsidTr="009E73DB">
        <w:tc>
          <w:tcPr>
            <w:tcW w:w="562" w:type="dxa"/>
          </w:tcPr>
          <w:p w14:paraId="40DFD3AF" w14:textId="77777777" w:rsidR="007A4C3D" w:rsidRDefault="007A4C3D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65C8C9EC" w14:textId="77777777" w:rsidR="007A4C3D" w:rsidRDefault="007A4C3D" w:rsidP="00951379">
            <w:pPr>
              <w:spacing w:beforeLines="60" w:before="144" w:afterLines="60" w:after="144"/>
              <w:jc w:val="both"/>
            </w:pPr>
            <w:r>
              <w:t>Biaya Tempat</w:t>
            </w:r>
          </w:p>
        </w:tc>
        <w:tc>
          <w:tcPr>
            <w:tcW w:w="4955" w:type="dxa"/>
          </w:tcPr>
          <w:p w14:paraId="62F74B68" w14:textId="56C8FA99" w:rsidR="007A4C3D" w:rsidRDefault="007977E6" w:rsidP="00951379">
            <w:pPr>
              <w:spacing w:beforeLines="60" w:before="144" w:afterLines="60" w:after="144"/>
              <w:jc w:val="both"/>
            </w:pPr>
            <w:r>
              <w:t xml:space="preserve">Gratis </w:t>
            </w:r>
            <w:r w:rsidR="0056421A">
              <w:t>|</w:t>
            </w:r>
            <w:r>
              <w:t xml:space="preserve"> </w:t>
            </w:r>
            <w:r w:rsidRPr="000E2294">
              <w:rPr>
                <w:strike/>
              </w:rPr>
              <w:t>Rp.</w:t>
            </w:r>
            <w:r w:rsidR="00534A3F">
              <w:t xml:space="preserve"> </w:t>
            </w:r>
          </w:p>
        </w:tc>
      </w:tr>
      <w:tr w:rsidR="007A4C3D" w14:paraId="0AC27C51" w14:textId="77777777" w:rsidTr="009E73DB">
        <w:tc>
          <w:tcPr>
            <w:tcW w:w="562" w:type="dxa"/>
          </w:tcPr>
          <w:p w14:paraId="6CCE89A4" w14:textId="77777777" w:rsidR="007A4C3D" w:rsidRDefault="007A4C3D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4A834A9E" w14:textId="77777777" w:rsidR="007A4C3D" w:rsidRDefault="007A4C3D" w:rsidP="00951379">
            <w:pPr>
              <w:spacing w:beforeLines="60" w:before="144" w:afterLines="60" w:after="144"/>
              <w:jc w:val="both"/>
            </w:pPr>
            <w:r>
              <w:t>Fasilitas dapur</w:t>
            </w:r>
          </w:p>
        </w:tc>
        <w:tc>
          <w:tcPr>
            <w:tcW w:w="4955" w:type="dxa"/>
          </w:tcPr>
          <w:p w14:paraId="29D27AEC" w14:textId="77777777" w:rsidR="007A4C3D" w:rsidRDefault="007A4C3D" w:rsidP="00951379">
            <w:pPr>
              <w:spacing w:beforeLines="60" w:before="144" w:afterLines="60" w:after="144"/>
              <w:jc w:val="both"/>
            </w:pPr>
            <w:r w:rsidRPr="000E2294">
              <w:rPr>
                <w:strike/>
              </w:rPr>
              <w:t xml:space="preserve">Tersedia </w:t>
            </w:r>
            <w:r>
              <w:t xml:space="preserve"> </w:t>
            </w:r>
            <w:r w:rsidR="0056421A">
              <w:t>|</w:t>
            </w:r>
            <w:r>
              <w:t xml:space="preserve">  Tidak Tersedia</w:t>
            </w:r>
          </w:p>
        </w:tc>
      </w:tr>
      <w:tr w:rsidR="007A4C3D" w14:paraId="5D2BDC65" w14:textId="77777777" w:rsidTr="009E73DB">
        <w:tc>
          <w:tcPr>
            <w:tcW w:w="562" w:type="dxa"/>
          </w:tcPr>
          <w:p w14:paraId="6227D4F7" w14:textId="77777777" w:rsidR="007A4C3D" w:rsidRDefault="007A4C3D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2D21E1A5" w14:textId="77777777" w:rsidR="007A4C3D" w:rsidRDefault="007A4C3D" w:rsidP="00951379">
            <w:pPr>
              <w:spacing w:beforeLines="60" w:before="144" w:afterLines="60" w:after="144"/>
              <w:jc w:val="both"/>
            </w:pPr>
            <w:r>
              <w:t>Jarak ke lokasi</w:t>
            </w:r>
          </w:p>
        </w:tc>
        <w:tc>
          <w:tcPr>
            <w:tcW w:w="4955" w:type="dxa"/>
          </w:tcPr>
          <w:p w14:paraId="07DA4F96" w14:textId="77777777" w:rsidR="007A4C3D" w:rsidRDefault="00E76BCB" w:rsidP="00951379">
            <w:pPr>
              <w:spacing w:beforeLines="60" w:before="144" w:afterLines="60" w:after="144"/>
              <w:jc w:val="both"/>
            </w:pPr>
            <w:r>
              <w:t xml:space="preserve">          Km</w:t>
            </w:r>
          </w:p>
        </w:tc>
      </w:tr>
      <w:tr w:rsidR="00E677B9" w14:paraId="7C89BEB9" w14:textId="77777777" w:rsidTr="009E73DB">
        <w:tc>
          <w:tcPr>
            <w:tcW w:w="562" w:type="dxa"/>
          </w:tcPr>
          <w:p w14:paraId="76B303A7" w14:textId="77777777" w:rsidR="00E677B9" w:rsidRDefault="00E677B9" w:rsidP="00951379">
            <w:pPr>
              <w:spacing w:beforeLines="60" w:before="144" w:afterLines="60" w:after="144"/>
              <w:jc w:val="center"/>
            </w:pPr>
            <w:r>
              <w:t>6</w:t>
            </w:r>
          </w:p>
        </w:tc>
        <w:tc>
          <w:tcPr>
            <w:tcW w:w="2410" w:type="dxa"/>
          </w:tcPr>
          <w:p w14:paraId="4CA00C43" w14:textId="77777777" w:rsidR="00E677B9" w:rsidRDefault="00E677B9" w:rsidP="00951379">
            <w:pPr>
              <w:spacing w:beforeLines="60" w:before="144" w:afterLines="60" w:after="144"/>
            </w:pPr>
            <w:r>
              <w:t xml:space="preserve">Yang </w:t>
            </w:r>
            <w:r w:rsidR="004B478D">
              <w:t>p</w:t>
            </w:r>
            <w:r>
              <w:t xml:space="preserve">erlu </w:t>
            </w:r>
            <w:r w:rsidR="004B478D">
              <w:t>d</w:t>
            </w:r>
            <w:r>
              <w:t>iperhatikan</w:t>
            </w:r>
            <w:r w:rsidR="00CE48DA">
              <w:t>:</w:t>
            </w:r>
            <w:r w:rsidR="004370D7">
              <w:t xml:space="preserve"> kearifan lokal dan lain sebagainya</w:t>
            </w:r>
          </w:p>
        </w:tc>
        <w:tc>
          <w:tcPr>
            <w:tcW w:w="4955" w:type="dxa"/>
          </w:tcPr>
          <w:p w14:paraId="18CBB70C" w14:textId="77777777" w:rsidR="003F5390" w:rsidRDefault="003F5390" w:rsidP="00951379">
            <w:pPr>
              <w:spacing w:beforeLines="60" w:before="144" w:afterLines="60" w:after="144"/>
              <w:jc w:val="both"/>
            </w:pPr>
          </w:p>
          <w:p w14:paraId="5A39F570" w14:textId="77777777" w:rsidR="003F5390" w:rsidRDefault="003F5390" w:rsidP="00951379">
            <w:pPr>
              <w:spacing w:beforeLines="60" w:before="144" w:afterLines="60" w:after="144"/>
              <w:jc w:val="both"/>
            </w:pPr>
          </w:p>
        </w:tc>
      </w:tr>
      <w:tr w:rsidR="004261E2" w14:paraId="161C7EB7" w14:textId="77777777" w:rsidTr="00807E1B">
        <w:tc>
          <w:tcPr>
            <w:tcW w:w="562" w:type="dxa"/>
          </w:tcPr>
          <w:p w14:paraId="4B66B4C5" w14:textId="77777777" w:rsidR="004261E2" w:rsidRPr="004261E2" w:rsidRDefault="004261E2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4261E2">
              <w:rPr>
                <w:b/>
              </w:rPr>
              <w:lastRenderedPageBreak/>
              <w:t>F</w:t>
            </w:r>
          </w:p>
        </w:tc>
        <w:tc>
          <w:tcPr>
            <w:tcW w:w="7365" w:type="dxa"/>
            <w:gridSpan w:val="2"/>
          </w:tcPr>
          <w:p w14:paraId="3E31C342" w14:textId="77777777" w:rsidR="004261E2" w:rsidRPr="004261E2" w:rsidRDefault="004261E2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4261E2">
              <w:rPr>
                <w:b/>
              </w:rPr>
              <w:t>AKTIVITAS RELAWAN</w:t>
            </w:r>
          </w:p>
        </w:tc>
      </w:tr>
      <w:tr w:rsidR="004261E2" w14:paraId="24D1B67A" w14:textId="77777777" w:rsidTr="009E73DB">
        <w:tc>
          <w:tcPr>
            <w:tcW w:w="562" w:type="dxa"/>
          </w:tcPr>
          <w:p w14:paraId="5E35EDBF" w14:textId="77777777" w:rsidR="004261E2" w:rsidRDefault="004261E2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55EEAC3A" w14:textId="77777777" w:rsidR="004261E2" w:rsidRDefault="00C01A4C" w:rsidP="00951379">
            <w:pPr>
              <w:spacing w:beforeLines="60" w:before="144" w:afterLines="60" w:after="144"/>
              <w:jc w:val="both"/>
            </w:pPr>
            <w:r>
              <w:t>Tanggal Pelayanan</w:t>
            </w:r>
          </w:p>
        </w:tc>
        <w:tc>
          <w:tcPr>
            <w:tcW w:w="4955" w:type="dxa"/>
          </w:tcPr>
          <w:p w14:paraId="4051FFDE" w14:textId="760E02DD" w:rsidR="004261E2" w:rsidRDefault="00D13AF2" w:rsidP="00951379">
            <w:pPr>
              <w:spacing w:beforeLines="60" w:before="144" w:afterLines="60" w:after="144"/>
              <w:jc w:val="both"/>
            </w:pPr>
            <w:r>
              <w:t xml:space="preserve">dari </w:t>
            </w:r>
            <w:r w:rsidR="008D01AE">
              <w:t xml:space="preserve">                           s.d.</w:t>
            </w:r>
          </w:p>
        </w:tc>
      </w:tr>
      <w:tr w:rsidR="00640A22" w14:paraId="2AE1767B" w14:textId="77777777" w:rsidTr="009E73DB">
        <w:tc>
          <w:tcPr>
            <w:tcW w:w="562" w:type="dxa"/>
            <w:vMerge w:val="restart"/>
          </w:tcPr>
          <w:p w14:paraId="1C521D18" w14:textId="77777777" w:rsidR="00640A22" w:rsidRDefault="00640A22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  <w:vMerge w:val="restart"/>
          </w:tcPr>
          <w:p w14:paraId="1532F318" w14:textId="77777777" w:rsidR="00640A22" w:rsidRDefault="00640A22" w:rsidP="00951379">
            <w:pPr>
              <w:spacing w:beforeLines="60" w:before="144" w:afterLines="60" w:after="144"/>
              <w:jc w:val="both"/>
            </w:pPr>
            <w:r>
              <w:t>Pilihan Layanan</w:t>
            </w:r>
          </w:p>
          <w:p w14:paraId="5EA49D3C" w14:textId="0FBDDFC6" w:rsidR="00640A22" w:rsidRPr="00747DAC" w:rsidRDefault="00747DAC" w:rsidP="00951379">
            <w:pPr>
              <w:spacing w:beforeLines="60" w:before="144" w:afterLines="60" w:after="144"/>
              <w:rPr>
                <w:i/>
                <w:lang w:val="id-ID"/>
              </w:rPr>
            </w:pPr>
            <w:r>
              <w:rPr>
                <w:i/>
                <w:lang w:val="id-ID"/>
              </w:rPr>
              <w:t xml:space="preserve">Disesuaikan dengan lingkup tugas yang telah ditentukan </w:t>
            </w:r>
          </w:p>
        </w:tc>
        <w:tc>
          <w:tcPr>
            <w:tcW w:w="4955" w:type="dxa"/>
          </w:tcPr>
          <w:p w14:paraId="6C30E581" w14:textId="5EB60AC8" w:rsidR="00640A22" w:rsidRPr="00075FD4" w:rsidRDefault="00640A22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6A97ED0" wp14:editId="19A3315F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315610" id="Rectangle 12" o:spid="_x0000_s1026" style="position:absolute;margin-left:.25pt;margin-top:6.65pt;width:14.15pt;height:1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" fillcolor="black [3213]" strokecolor="black [3213]" strokeweight="1pt"/>
                  </w:pict>
                </mc:Fallback>
              </mc:AlternateContent>
            </w:r>
            <w:r>
              <w:t xml:space="preserve">         </w:t>
            </w:r>
            <w:r w:rsidR="0094344A">
              <w:rPr>
                <w:lang w:val="id-ID"/>
              </w:rPr>
              <w:t>Layanan Pengguna</w:t>
            </w:r>
          </w:p>
        </w:tc>
      </w:tr>
      <w:tr w:rsidR="00640A22" w14:paraId="62A0ED07" w14:textId="77777777" w:rsidTr="009E73DB">
        <w:tc>
          <w:tcPr>
            <w:tcW w:w="562" w:type="dxa"/>
            <w:vMerge/>
          </w:tcPr>
          <w:p w14:paraId="268B26D3" w14:textId="77777777" w:rsidR="00640A22" w:rsidRDefault="00640A2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435D33D6" w14:textId="77777777" w:rsidR="00640A22" w:rsidRDefault="00640A22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699A61A5" w14:textId="53883DA1" w:rsidR="00640A22" w:rsidRPr="00075FD4" w:rsidRDefault="00640A22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428D391B" wp14:editId="43129C6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D52665" id="Rectangle 13" o:spid="_x0000_s1026" style="position:absolute;margin-left:.25pt;margin-top:6.65pt;width:14.15pt;height:14.1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" filled="f" strokecolor="black [3213]" strokeweight="1pt"/>
                  </w:pict>
                </mc:Fallback>
              </mc:AlternateContent>
            </w:r>
            <w:r>
              <w:t xml:space="preserve">         </w:t>
            </w:r>
            <w:r w:rsidR="0094344A">
              <w:rPr>
                <w:lang w:val="id-ID"/>
              </w:rPr>
              <w:t>Layanan Informasi</w:t>
            </w:r>
          </w:p>
        </w:tc>
      </w:tr>
      <w:tr w:rsidR="00640A22" w14:paraId="597C6417" w14:textId="77777777" w:rsidTr="009E73DB">
        <w:tc>
          <w:tcPr>
            <w:tcW w:w="562" w:type="dxa"/>
            <w:vMerge/>
          </w:tcPr>
          <w:p w14:paraId="52B20992" w14:textId="77777777" w:rsidR="00640A22" w:rsidRDefault="00640A2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32612B0" w14:textId="77777777" w:rsidR="00640A22" w:rsidRDefault="00640A22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6A7ABF3" w14:textId="4DF46E1B" w:rsidR="00640A22" w:rsidRPr="00075FD4" w:rsidRDefault="00640A22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E51978F" wp14:editId="338E89A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42570A" id="Rectangle 14" o:spid="_x0000_s1026" style="position:absolute;margin-left:.25pt;margin-top:6.65pt;width:14.15pt;height:14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r w:rsidR="0094344A">
              <w:rPr>
                <w:lang w:val="id-ID"/>
              </w:rPr>
              <w:t>Layanan Perangkat</w:t>
            </w:r>
          </w:p>
        </w:tc>
      </w:tr>
      <w:tr w:rsidR="00006298" w14:paraId="7FBC1EBA" w14:textId="77777777" w:rsidTr="009E73DB">
        <w:tc>
          <w:tcPr>
            <w:tcW w:w="562" w:type="dxa"/>
            <w:vMerge w:val="restart"/>
          </w:tcPr>
          <w:p w14:paraId="53A7EC81" w14:textId="77777777" w:rsidR="00006298" w:rsidRDefault="00006298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  <w:vMerge w:val="restart"/>
          </w:tcPr>
          <w:p w14:paraId="6C28F14B" w14:textId="77777777" w:rsidR="00006298" w:rsidRDefault="00006298" w:rsidP="00951379">
            <w:pPr>
              <w:spacing w:beforeLines="60" w:before="144" w:afterLines="60" w:after="144"/>
              <w:jc w:val="both"/>
            </w:pPr>
            <w:r>
              <w:t>Sasaran Pelatihan</w:t>
            </w:r>
          </w:p>
        </w:tc>
        <w:tc>
          <w:tcPr>
            <w:tcW w:w="4955" w:type="dxa"/>
          </w:tcPr>
          <w:p w14:paraId="79BDC1AE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29BC703" wp14:editId="2B8466A3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D43F51" id="Rectangle 16" o:spid="_x0000_s1026" style="position:absolute;margin-left:.25pt;margin-top:6.65pt;width:14.15pt;height:14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" fillcolor="white [3212]" strokecolor="black [3213]" strokeweight="1pt"/>
                  </w:pict>
                </mc:Fallback>
              </mc:AlternateContent>
            </w:r>
            <w:r>
              <w:t xml:space="preserve">         Peserta didik di Lembaga Pendidikan</w:t>
            </w:r>
          </w:p>
        </w:tc>
      </w:tr>
      <w:tr w:rsidR="00006298" w14:paraId="28018A1F" w14:textId="77777777" w:rsidTr="009E73DB">
        <w:tc>
          <w:tcPr>
            <w:tcW w:w="562" w:type="dxa"/>
            <w:vMerge/>
          </w:tcPr>
          <w:p w14:paraId="6EF3C2C6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88413DA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1DFA57A8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1E9BA1BD" wp14:editId="037456A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A62DDF" id="Rectangle 17" o:spid="_x0000_s1026" style="position:absolute;margin-left:.25pt;margin-top:6.65pt;width:14.15pt;height:14.1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Tenaga pendidik di Lembaga Pendidikan</w:t>
            </w:r>
          </w:p>
        </w:tc>
      </w:tr>
      <w:tr w:rsidR="00006298" w14:paraId="4FFF7EC9" w14:textId="77777777" w:rsidTr="009E73DB">
        <w:tc>
          <w:tcPr>
            <w:tcW w:w="562" w:type="dxa"/>
            <w:vMerge/>
          </w:tcPr>
          <w:p w14:paraId="5E1C82AE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06CE28A1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2DF94CAE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18072A0" wp14:editId="388B48B0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CE9B21" id="Rectangle 18" o:spid="_x0000_s1026" style="position:absolute;margin-left:.25pt;margin-top:6.65pt;width:14.15pt;height:14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Tenaga kependidikan di Lembaga Pendidikan</w:t>
            </w:r>
          </w:p>
        </w:tc>
      </w:tr>
      <w:tr w:rsidR="00006298" w14:paraId="14242BC3" w14:textId="77777777" w:rsidTr="009E73DB">
        <w:tc>
          <w:tcPr>
            <w:tcW w:w="562" w:type="dxa"/>
            <w:vMerge/>
          </w:tcPr>
          <w:p w14:paraId="17AFBB1D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4BAA160F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571D2513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1A13F604" wp14:editId="3B782B92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FB1CC9" id="Rectangle 19" o:spid="_x0000_s1026" style="position:absolute;margin-left:.25pt;margin-top:6.65pt;width:14.15pt;height:14.1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Aparatur Pemerintah</w:t>
            </w:r>
          </w:p>
        </w:tc>
      </w:tr>
      <w:tr w:rsidR="00006298" w14:paraId="0830F34D" w14:textId="77777777" w:rsidTr="009E73DB">
        <w:tc>
          <w:tcPr>
            <w:tcW w:w="562" w:type="dxa"/>
            <w:vMerge/>
          </w:tcPr>
          <w:p w14:paraId="4AAF93DB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4CC8255B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54DE402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299FB23D" wp14:editId="4D1E0EFB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BB2042" id="Rectangle 20" o:spid="_x0000_s1026" style="position:absolute;margin-left:.25pt;margin-top:6.65pt;width:14.15pt;height:14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Pelaku usaha</w:t>
            </w:r>
          </w:p>
        </w:tc>
      </w:tr>
      <w:tr w:rsidR="00006298" w14:paraId="34CF9B5C" w14:textId="77777777" w:rsidTr="009E73DB">
        <w:tc>
          <w:tcPr>
            <w:tcW w:w="562" w:type="dxa"/>
            <w:vMerge/>
          </w:tcPr>
          <w:p w14:paraId="58F28AE4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6BC73653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547C04C3" w14:textId="2EE1E453" w:rsidR="00006298" w:rsidRPr="00CD162A" w:rsidRDefault="00006298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 w:rsidRPr="006055E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36654E8" wp14:editId="2ADBFB41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84678</wp:posOffset>
                      </wp:positionV>
                      <wp:extent cx="179705" cy="179705"/>
                      <wp:effectExtent l="0" t="0" r="10795" b="1079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E9173D" id="Rectangle 21" o:spid="_x0000_s1026" style="position:absolute;margin-left:.25pt;margin-top:6.65pt;width:14.15pt;height:14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r w:rsidR="00CD162A">
              <w:rPr>
                <w:lang w:val="id-ID"/>
              </w:rPr>
              <w:t>Lainnya:</w:t>
            </w:r>
          </w:p>
        </w:tc>
      </w:tr>
      <w:tr w:rsidR="00706336" w14:paraId="5F197698" w14:textId="77777777" w:rsidTr="009E73DB">
        <w:tc>
          <w:tcPr>
            <w:tcW w:w="562" w:type="dxa"/>
          </w:tcPr>
          <w:p w14:paraId="1B87EF31" w14:textId="77777777" w:rsidR="00706336" w:rsidRDefault="00706336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48EFEB50" w14:textId="77777777" w:rsidR="00706336" w:rsidRDefault="00706336" w:rsidP="00951379">
            <w:pPr>
              <w:spacing w:beforeLines="60" w:before="144" w:afterLines="60" w:after="144"/>
              <w:jc w:val="both"/>
            </w:pPr>
            <w:r>
              <w:t xml:space="preserve">Jumlah </w:t>
            </w:r>
            <w:r w:rsidR="00E16F1A">
              <w:t>Kelas</w:t>
            </w:r>
          </w:p>
        </w:tc>
        <w:tc>
          <w:tcPr>
            <w:tcW w:w="4955" w:type="dxa"/>
          </w:tcPr>
          <w:p w14:paraId="372344F7" w14:textId="77777777" w:rsidR="00706336" w:rsidRPr="006055EC" w:rsidRDefault="00AA1BE5" w:rsidP="00951379">
            <w:pPr>
              <w:spacing w:beforeLines="60" w:before="144" w:afterLines="60" w:after="144"/>
              <w:jc w:val="both"/>
            </w:pPr>
            <w:r>
              <w:t xml:space="preserve">          Kelas</w:t>
            </w:r>
          </w:p>
        </w:tc>
      </w:tr>
      <w:tr w:rsidR="00706336" w14:paraId="66D9E7EC" w14:textId="77777777" w:rsidTr="009E73DB">
        <w:tc>
          <w:tcPr>
            <w:tcW w:w="562" w:type="dxa"/>
          </w:tcPr>
          <w:p w14:paraId="6EE78E44" w14:textId="77777777" w:rsidR="00706336" w:rsidRDefault="00706336" w:rsidP="00951379">
            <w:pPr>
              <w:spacing w:beforeLines="60" w:before="144" w:afterLines="60" w:after="144"/>
              <w:jc w:val="center"/>
            </w:pPr>
            <w:r>
              <w:t>5</w:t>
            </w:r>
          </w:p>
        </w:tc>
        <w:tc>
          <w:tcPr>
            <w:tcW w:w="2410" w:type="dxa"/>
          </w:tcPr>
          <w:p w14:paraId="4449B9DE" w14:textId="77777777" w:rsidR="00706336" w:rsidRDefault="00E16F1A" w:rsidP="00951379">
            <w:pPr>
              <w:spacing w:beforeLines="60" w:before="144" w:afterLines="60" w:after="144"/>
              <w:jc w:val="both"/>
            </w:pPr>
            <w:r>
              <w:t>Jumlah Peserta / Kelas</w:t>
            </w:r>
          </w:p>
        </w:tc>
        <w:tc>
          <w:tcPr>
            <w:tcW w:w="4955" w:type="dxa"/>
          </w:tcPr>
          <w:p w14:paraId="5B6C5A88" w14:textId="77777777" w:rsidR="00706336" w:rsidRPr="006055EC" w:rsidRDefault="00AE0232" w:rsidP="00951379">
            <w:pPr>
              <w:spacing w:beforeLines="60" w:before="144" w:afterLines="60" w:after="144"/>
              <w:jc w:val="both"/>
            </w:pPr>
            <w:r>
              <w:t xml:space="preserve">          Orang</w:t>
            </w:r>
          </w:p>
        </w:tc>
      </w:tr>
      <w:tr w:rsidR="00C4743E" w14:paraId="6F2E1F08" w14:textId="77777777" w:rsidTr="009E73DB">
        <w:tc>
          <w:tcPr>
            <w:tcW w:w="562" w:type="dxa"/>
          </w:tcPr>
          <w:p w14:paraId="50A344BD" w14:textId="77777777" w:rsidR="00C4743E" w:rsidRDefault="00C4743E" w:rsidP="00951379">
            <w:pPr>
              <w:spacing w:beforeLines="60" w:before="144" w:afterLines="60" w:after="144"/>
              <w:jc w:val="center"/>
            </w:pPr>
            <w:r>
              <w:t>6</w:t>
            </w:r>
          </w:p>
        </w:tc>
        <w:tc>
          <w:tcPr>
            <w:tcW w:w="2410" w:type="dxa"/>
          </w:tcPr>
          <w:p w14:paraId="2290F81B" w14:textId="02B117D5" w:rsidR="00C4743E" w:rsidRDefault="00C4743E" w:rsidP="00951379">
            <w:pPr>
              <w:spacing w:beforeLines="60" w:before="144" w:afterLines="60" w:after="144"/>
            </w:pPr>
            <w:r>
              <w:t xml:space="preserve">Aktivitas </w:t>
            </w:r>
            <w:r w:rsidR="00501A5F">
              <w:rPr>
                <w:lang w:val="id-ID"/>
              </w:rPr>
              <w:t>Tambahan</w:t>
            </w:r>
            <w:r w:rsidR="009C79DB">
              <w:t xml:space="preserve"> </w:t>
            </w:r>
          </w:p>
        </w:tc>
        <w:tc>
          <w:tcPr>
            <w:tcW w:w="4955" w:type="dxa"/>
          </w:tcPr>
          <w:p w14:paraId="2E8AD770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  <w:p w14:paraId="1F779CEF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  <w:p w14:paraId="4ACC4DF9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  <w:p w14:paraId="1AD8186F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</w:tc>
      </w:tr>
      <w:tr w:rsidR="004A6F5C" w14:paraId="6F62B73D" w14:textId="77777777" w:rsidTr="00A54DB6">
        <w:tc>
          <w:tcPr>
            <w:tcW w:w="562" w:type="dxa"/>
          </w:tcPr>
          <w:p w14:paraId="57696566" w14:textId="77777777" w:rsidR="004A6F5C" w:rsidRPr="00C4743E" w:rsidRDefault="004A6F5C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C4743E">
              <w:rPr>
                <w:b/>
              </w:rPr>
              <w:t>G</w:t>
            </w:r>
          </w:p>
        </w:tc>
        <w:tc>
          <w:tcPr>
            <w:tcW w:w="7365" w:type="dxa"/>
            <w:gridSpan w:val="2"/>
          </w:tcPr>
          <w:p w14:paraId="0163DEB0" w14:textId="77777777" w:rsidR="004A6F5C" w:rsidRDefault="004A6F5C" w:rsidP="00951379">
            <w:pPr>
              <w:spacing w:beforeLines="60" w:before="144" w:afterLines="60" w:after="144"/>
              <w:jc w:val="both"/>
            </w:pPr>
            <w:r w:rsidRPr="00C4743E">
              <w:rPr>
                <w:b/>
              </w:rPr>
              <w:t>PENGESAHAN</w:t>
            </w:r>
          </w:p>
        </w:tc>
      </w:tr>
      <w:tr w:rsidR="0091449C" w14:paraId="2137E550" w14:textId="77777777" w:rsidTr="009E73DB">
        <w:tc>
          <w:tcPr>
            <w:tcW w:w="562" w:type="dxa"/>
            <w:vMerge w:val="restart"/>
          </w:tcPr>
          <w:p w14:paraId="391C8CEF" w14:textId="77777777" w:rsidR="0091449C" w:rsidRDefault="0091449C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 w:val="restart"/>
          </w:tcPr>
          <w:p w14:paraId="17576FE3" w14:textId="77777777" w:rsidR="0091449C" w:rsidRDefault="0091449C" w:rsidP="00951379">
            <w:pPr>
              <w:spacing w:beforeLines="60" w:before="144" w:afterLines="60" w:after="144"/>
              <w:jc w:val="both"/>
            </w:pPr>
            <w:r>
              <w:t xml:space="preserve">Ditandatangani </w:t>
            </w:r>
          </w:p>
          <w:p w14:paraId="106C20BF" w14:textId="4402FBD5" w:rsidR="0091449C" w:rsidRPr="008A3CD7" w:rsidRDefault="0091449C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t xml:space="preserve">Di </w:t>
            </w:r>
            <w:r w:rsidR="008A3CD7">
              <w:rPr>
                <w:lang w:val="id-ID"/>
              </w:rPr>
              <w:t>....</w:t>
            </w:r>
          </w:p>
          <w:p w14:paraId="047F7465" w14:textId="77777777" w:rsidR="0091449C" w:rsidRDefault="0091449C" w:rsidP="00951379">
            <w:pPr>
              <w:spacing w:beforeLines="60" w:before="144" w:afterLines="60" w:after="144"/>
              <w:jc w:val="both"/>
            </w:pPr>
            <w:r>
              <w:t>Pada tanggal :</w:t>
            </w:r>
          </w:p>
          <w:p w14:paraId="1F310B97" w14:textId="5B37367F" w:rsidR="008A2F2B" w:rsidRPr="008A2F2B" w:rsidRDefault="008A2F2B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>Tgl/Bln/Tahun</w:t>
            </w:r>
          </w:p>
        </w:tc>
        <w:tc>
          <w:tcPr>
            <w:tcW w:w="4955" w:type="dxa"/>
          </w:tcPr>
          <w:p w14:paraId="37966F48" w14:textId="77777777" w:rsidR="0091449C" w:rsidRDefault="0091449C" w:rsidP="00951379">
            <w:pPr>
              <w:spacing w:beforeLines="60" w:before="144" w:afterLines="60" w:after="144"/>
              <w:jc w:val="both"/>
            </w:pPr>
            <w:r>
              <w:t xml:space="preserve">Nama Pimpinan dan </w:t>
            </w:r>
            <w:r w:rsidR="007C2BB7">
              <w:t>Tanda Tangan</w:t>
            </w:r>
            <w:r>
              <w:t xml:space="preserve"> :</w:t>
            </w:r>
          </w:p>
        </w:tc>
      </w:tr>
      <w:tr w:rsidR="0091449C" w14:paraId="03706EB7" w14:textId="77777777" w:rsidTr="009E73DB">
        <w:tc>
          <w:tcPr>
            <w:tcW w:w="562" w:type="dxa"/>
            <w:vMerge/>
          </w:tcPr>
          <w:p w14:paraId="786504D4" w14:textId="77777777" w:rsidR="0091449C" w:rsidRDefault="0091449C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56771FE4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30F56CE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  <w:p w14:paraId="6E81E2AB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  <w:p w14:paraId="759F82F9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</w:tc>
      </w:tr>
    </w:tbl>
    <w:p w14:paraId="0B541775" w14:textId="77777777" w:rsidR="009E73DB" w:rsidRDefault="009E73DB" w:rsidP="005C33B7">
      <w:pPr>
        <w:spacing w:after="0" w:line="240" w:lineRule="auto"/>
        <w:jc w:val="both"/>
      </w:pPr>
    </w:p>
    <w:sectPr w:rsidR="009E73DB" w:rsidSect="00CF25C9">
      <w:headerReference w:type="default" r:id="rId7"/>
      <w:footerReference w:type="default" r:id="rId8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E28CB" w14:textId="77777777" w:rsidR="00FA35C5" w:rsidRDefault="00FA35C5" w:rsidP="0069038E">
      <w:pPr>
        <w:spacing w:after="0" w:line="240" w:lineRule="auto"/>
      </w:pPr>
      <w:r>
        <w:separator/>
      </w:r>
    </w:p>
  </w:endnote>
  <w:endnote w:type="continuationSeparator" w:id="0">
    <w:p w14:paraId="519B5E83" w14:textId="77777777" w:rsidR="00FA35C5" w:rsidRDefault="00FA35C5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C7AA0" w14:textId="2EA47707" w:rsidR="0069038E" w:rsidRDefault="005B4095" w:rsidP="0069038E">
    <w:pPr>
      <w:pStyle w:val="Footer"/>
      <w:jc w:val="right"/>
    </w:pPr>
    <w:r>
      <w:t xml:space="preserve">Survei Permintaan Layanan </w:t>
    </w:r>
    <w:r w:rsidR="006B7C9B">
      <w:t>Relawan</w:t>
    </w:r>
    <w:r>
      <w:t xml:space="preserve"> TIK</w:t>
    </w:r>
    <w:r w:rsidR="0069038E">
      <w:t xml:space="preserve"> | </w:t>
    </w:r>
    <w:r w:rsidR="0069038E">
      <w:fldChar w:fldCharType="begin"/>
    </w:r>
    <w:r w:rsidR="0069038E">
      <w:instrText xml:space="preserve"> PAGE   \* MERGEFORMAT </w:instrText>
    </w:r>
    <w:r w:rsidR="0069038E">
      <w:fldChar w:fldCharType="separate"/>
    </w:r>
    <w:r w:rsidR="0069038E">
      <w:rPr>
        <w:noProof/>
      </w:rPr>
      <w:t>1</w:t>
    </w:r>
    <w:r w:rsidR="0069038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6C45A" w14:textId="77777777" w:rsidR="00FA35C5" w:rsidRDefault="00FA35C5" w:rsidP="0069038E">
      <w:pPr>
        <w:spacing w:after="0" w:line="240" w:lineRule="auto"/>
      </w:pPr>
      <w:r>
        <w:separator/>
      </w:r>
    </w:p>
  </w:footnote>
  <w:footnote w:type="continuationSeparator" w:id="0">
    <w:p w14:paraId="25F3AE24" w14:textId="77777777" w:rsidR="00FA35C5" w:rsidRDefault="00FA35C5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3D22F8" w14:paraId="46359537" w14:textId="77777777" w:rsidTr="003D22F8">
      <w:tc>
        <w:tcPr>
          <w:tcW w:w="1413" w:type="dxa"/>
          <w:hideMark/>
        </w:tcPr>
        <w:p w14:paraId="03F452FC" w14:textId="3C7E4FB3" w:rsidR="003D22F8" w:rsidRDefault="003D22F8" w:rsidP="003D22F8">
          <w:pPr>
            <w:pStyle w:val="Header"/>
          </w:pPr>
          <w:r>
            <w:rPr>
              <w:noProof/>
            </w:rPr>
            <w:drawing>
              <wp:inline distT="0" distB="0" distL="0" distR="0" wp14:anchorId="6CEE104D" wp14:editId="678D8D9B">
                <wp:extent cx="723900" cy="685800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  <w:hideMark/>
        </w:tcPr>
        <w:p w14:paraId="2570BD93" w14:textId="7506661E" w:rsidR="003D22F8" w:rsidRPr="00825E5B" w:rsidRDefault="003D22F8" w:rsidP="003D22F8">
          <w:pPr>
            <w:pStyle w:val="Header"/>
            <w:jc w:val="both"/>
            <w:rPr>
              <w:b/>
              <w:lang w:val="id-ID"/>
            </w:rPr>
          </w:pPr>
          <w:r>
            <w:rPr>
              <w:b/>
              <w:lang w:val="id-ID"/>
            </w:rPr>
            <w:t>RELAWAN TEKNOLOGI INFORMASI DAN KOMUNIKASI ABDI MASYARAKAT</w:t>
          </w:r>
        </w:p>
      </w:tc>
      <w:tc>
        <w:tcPr>
          <w:tcW w:w="1269" w:type="dxa"/>
        </w:tcPr>
        <w:p w14:paraId="71257CE7" w14:textId="77777777" w:rsidR="003D22F8" w:rsidRDefault="003D22F8" w:rsidP="003D22F8">
          <w:pPr>
            <w:pStyle w:val="Header"/>
            <w:jc w:val="right"/>
          </w:pPr>
        </w:p>
      </w:tc>
    </w:tr>
  </w:tbl>
  <w:p w14:paraId="40EDD098" w14:textId="77777777" w:rsidR="00AE55D8" w:rsidRPr="003D22F8" w:rsidRDefault="00AE55D8" w:rsidP="003D22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rYwMDIxNDYyMjdX0lEKTi0uzszPAykwrQUAbV5+ACwAAAA="/>
  </w:docVars>
  <w:rsids>
    <w:rsidRoot w:val="009E73DB"/>
    <w:rsid w:val="00000081"/>
    <w:rsid w:val="000041F5"/>
    <w:rsid w:val="00006298"/>
    <w:rsid w:val="00057BA1"/>
    <w:rsid w:val="0006093F"/>
    <w:rsid w:val="000645D6"/>
    <w:rsid w:val="00075FD4"/>
    <w:rsid w:val="000A5EA8"/>
    <w:rsid w:val="000B1200"/>
    <w:rsid w:val="000C2886"/>
    <w:rsid w:val="000D3A32"/>
    <w:rsid w:val="000D4BCE"/>
    <w:rsid w:val="000E2294"/>
    <w:rsid w:val="000E7228"/>
    <w:rsid w:val="00105CE4"/>
    <w:rsid w:val="001117B6"/>
    <w:rsid w:val="00112E6F"/>
    <w:rsid w:val="00134211"/>
    <w:rsid w:val="00142D6F"/>
    <w:rsid w:val="00143E4D"/>
    <w:rsid w:val="00150CC0"/>
    <w:rsid w:val="00167FCE"/>
    <w:rsid w:val="00184B5B"/>
    <w:rsid w:val="001E2945"/>
    <w:rsid w:val="001E2F20"/>
    <w:rsid w:val="001F1326"/>
    <w:rsid w:val="002221C9"/>
    <w:rsid w:val="00235485"/>
    <w:rsid w:val="00267F8F"/>
    <w:rsid w:val="002839D3"/>
    <w:rsid w:val="00294F32"/>
    <w:rsid w:val="002A7AE1"/>
    <w:rsid w:val="002D6CE3"/>
    <w:rsid w:val="00312B71"/>
    <w:rsid w:val="0031402A"/>
    <w:rsid w:val="00382F62"/>
    <w:rsid w:val="003A05F4"/>
    <w:rsid w:val="003B3AF8"/>
    <w:rsid w:val="003B578F"/>
    <w:rsid w:val="003D22F8"/>
    <w:rsid w:val="003F5390"/>
    <w:rsid w:val="004123F2"/>
    <w:rsid w:val="004261E2"/>
    <w:rsid w:val="004370D7"/>
    <w:rsid w:val="004408E8"/>
    <w:rsid w:val="0047772D"/>
    <w:rsid w:val="004871BC"/>
    <w:rsid w:val="00494A19"/>
    <w:rsid w:val="004A6F5C"/>
    <w:rsid w:val="004B478D"/>
    <w:rsid w:val="004C1EF4"/>
    <w:rsid w:val="004F6B58"/>
    <w:rsid w:val="00501A5F"/>
    <w:rsid w:val="00504B07"/>
    <w:rsid w:val="00522A26"/>
    <w:rsid w:val="00534A3F"/>
    <w:rsid w:val="00534BFE"/>
    <w:rsid w:val="00540C22"/>
    <w:rsid w:val="005431FA"/>
    <w:rsid w:val="00555DA4"/>
    <w:rsid w:val="0056421A"/>
    <w:rsid w:val="00570482"/>
    <w:rsid w:val="00570742"/>
    <w:rsid w:val="005B4095"/>
    <w:rsid w:val="005B7C7E"/>
    <w:rsid w:val="005C33B7"/>
    <w:rsid w:val="005C5028"/>
    <w:rsid w:val="005C5AD6"/>
    <w:rsid w:val="005D205E"/>
    <w:rsid w:val="005E4C0A"/>
    <w:rsid w:val="005E5740"/>
    <w:rsid w:val="006055EC"/>
    <w:rsid w:val="00614C00"/>
    <w:rsid w:val="00621167"/>
    <w:rsid w:val="0062125B"/>
    <w:rsid w:val="00622AF6"/>
    <w:rsid w:val="0062388F"/>
    <w:rsid w:val="00640A22"/>
    <w:rsid w:val="00672E27"/>
    <w:rsid w:val="0067715D"/>
    <w:rsid w:val="0069038E"/>
    <w:rsid w:val="006A0666"/>
    <w:rsid w:val="006B1282"/>
    <w:rsid w:val="006B3862"/>
    <w:rsid w:val="006B7C9B"/>
    <w:rsid w:val="00700889"/>
    <w:rsid w:val="00706336"/>
    <w:rsid w:val="00731615"/>
    <w:rsid w:val="00743098"/>
    <w:rsid w:val="007446D5"/>
    <w:rsid w:val="00747DAC"/>
    <w:rsid w:val="007977E6"/>
    <w:rsid w:val="007A4C3D"/>
    <w:rsid w:val="007B29DE"/>
    <w:rsid w:val="007B4A24"/>
    <w:rsid w:val="007C2BB7"/>
    <w:rsid w:val="007C75B5"/>
    <w:rsid w:val="007D04F2"/>
    <w:rsid w:val="007D07F6"/>
    <w:rsid w:val="008064C1"/>
    <w:rsid w:val="00825E5B"/>
    <w:rsid w:val="00832212"/>
    <w:rsid w:val="00845DB9"/>
    <w:rsid w:val="00850DB2"/>
    <w:rsid w:val="00867188"/>
    <w:rsid w:val="0087649D"/>
    <w:rsid w:val="008871F2"/>
    <w:rsid w:val="008A2F2B"/>
    <w:rsid w:val="008A3CBA"/>
    <w:rsid w:val="008A3CD7"/>
    <w:rsid w:val="008D01AE"/>
    <w:rsid w:val="008D3854"/>
    <w:rsid w:val="008E1BBF"/>
    <w:rsid w:val="00901893"/>
    <w:rsid w:val="0091449C"/>
    <w:rsid w:val="0093012E"/>
    <w:rsid w:val="0093526D"/>
    <w:rsid w:val="00941E91"/>
    <w:rsid w:val="0094344A"/>
    <w:rsid w:val="00951379"/>
    <w:rsid w:val="009549ED"/>
    <w:rsid w:val="0095712D"/>
    <w:rsid w:val="00984B30"/>
    <w:rsid w:val="009B72ED"/>
    <w:rsid w:val="009C16A5"/>
    <w:rsid w:val="009C23CA"/>
    <w:rsid w:val="009C79DB"/>
    <w:rsid w:val="009E73DB"/>
    <w:rsid w:val="009F5F17"/>
    <w:rsid w:val="00A11E54"/>
    <w:rsid w:val="00A2588F"/>
    <w:rsid w:val="00A50E78"/>
    <w:rsid w:val="00AA1BE5"/>
    <w:rsid w:val="00AA2E7D"/>
    <w:rsid w:val="00AA6E62"/>
    <w:rsid w:val="00AB27C2"/>
    <w:rsid w:val="00AC1DC5"/>
    <w:rsid w:val="00AE0232"/>
    <w:rsid w:val="00AE55D8"/>
    <w:rsid w:val="00B2659B"/>
    <w:rsid w:val="00B56A86"/>
    <w:rsid w:val="00B62732"/>
    <w:rsid w:val="00B81EE3"/>
    <w:rsid w:val="00BA2CD4"/>
    <w:rsid w:val="00BE5B02"/>
    <w:rsid w:val="00C01A4C"/>
    <w:rsid w:val="00C114BB"/>
    <w:rsid w:val="00C4743E"/>
    <w:rsid w:val="00CC2A18"/>
    <w:rsid w:val="00CC4FDC"/>
    <w:rsid w:val="00CD162A"/>
    <w:rsid w:val="00CD668F"/>
    <w:rsid w:val="00CD7A0C"/>
    <w:rsid w:val="00CE379B"/>
    <w:rsid w:val="00CE48DA"/>
    <w:rsid w:val="00CF25C9"/>
    <w:rsid w:val="00D13AF2"/>
    <w:rsid w:val="00D1444F"/>
    <w:rsid w:val="00D50B48"/>
    <w:rsid w:val="00D80BF7"/>
    <w:rsid w:val="00D82055"/>
    <w:rsid w:val="00D93233"/>
    <w:rsid w:val="00DA25DD"/>
    <w:rsid w:val="00DC22E1"/>
    <w:rsid w:val="00DC4D9B"/>
    <w:rsid w:val="00DC53C2"/>
    <w:rsid w:val="00DC5CBD"/>
    <w:rsid w:val="00DD580A"/>
    <w:rsid w:val="00DE0F15"/>
    <w:rsid w:val="00DF7E52"/>
    <w:rsid w:val="00E16F1A"/>
    <w:rsid w:val="00E266AF"/>
    <w:rsid w:val="00E2678F"/>
    <w:rsid w:val="00E5096A"/>
    <w:rsid w:val="00E55496"/>
    <w:rsid w:val="00E677B9"/>
    <w:rsid w:val="00E744DE"/>
    <w:rsid w:val="00E76BCB"/>
    <w:rsid w:val="00EB35CB"/>
    <w:rsid w:val="00EE7E31"/>
    <w:rsid w:val="00F00333"/>
    <w:rsid w:val="00F2636E"/>
    <w:rsid w:val="00F355DB"/>
    <w:rsid w:val="00F50E8E"/>
    <w:rsid w:val="00F72B8D"/>
    <w:rsid w:val="00F82F90"/>
    <w:rsid w:val="00FA35C5"/>
    <w:rsid w:val="00FB0D0D"/>
    <w:rsid w:val="00FB1A98"/>
    <w:rsid w:val="00FB25EE"/>
    <w:rsid w:val="00FC2256"/>
    <w:rsid w:val="00FC23F2"/>
    <w:rsid w:val="00FD05EA"/>
    <w:rsid w:val="00FD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A37F1F"/>
  <w15:chartTrackingRefBased/>
  <w15:docId w15:val="{26897463-819B-4EFE-950B-663EB13F1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951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3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8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192</cp:revision>
  <dcterms:created xsi:type="dcterms:W3CDTF">2018-11-03T15:50:00Z</dcterms:created>
  <dcterms:modified xsi:type="dcterms:W3CDTF">2021-04-26T08:48:00Z</dcterms:modified>
</cp:coreProperties>
</file>